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8-05</w:t>
      </w:r>
      <w:r>
        <w:t xml:space="preserve"> </w:t>
      </w:r>
      <w:r>
        <w:t xml:space="preserve">06:15:0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4c67020a16d8bc2378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8-05T06:15:05Z</dcterms:created>
  <dcterms:modified xsi:type="dcterms:W3CDTF">2021-08-05T06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8-05 06:15:00</vt:lpwstr>
  </property>
</Properties>
</file>